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22BBF0" w14:textId="17C185CA" w:rsidR="001165AE" w:rsidRDefault="001165AE" w:rsidP="001165AE">
      <w:pPr>
        <w:jc w:val="center"/>
        <w:rPr>
          <w:sz w:val="44"/>
          <w:szCs w:val="44"/>
        </w:rPr>
      </w:pPr>
      <w:r>
        <w:rPr>
          <w:sz w:val="44"/>
          <w:szCs w:val="44"/>
        </w:rPr>
        <w:t>American Bullfrogs</w:t>
      </w:r>
      <w:r w:rsidR="00EB4C6F">
        <w:rPr>
          <w:sz w:val="44"/>
          <w:szCs w:val="44"/>
        </w:rPr>
        <w:t xml:space="preserve"> Resource Links</w:t>
      </w:r>
    </w:p>
    <w:p w14:paraId="5190D408" w14:textId="77777777" w:rsidR="001165AE" w:rsidRDefault="001165AE" w:rsidP="001165AE">
      <w:pPr>
        <w:jc w:val="center"/>
        <w:rPr>
          <w:sz w:val="44"/>
          <w:szCs w:val="44"/>
        </w:rPr>
      </w:pPr>
    </w:p>
    <w:p w14:paraId="3C231BAF" w14:textId="77777777" w:rsidR="001165AE" w:rsidRDefault="00EB4C6F" w:rsidP="001165AE">
      <w:pPr>
        <w:rPr>
          <w:sz w:val="32"/>
          <w:szCs w:val="32"/>
        </w:rPr>
      </w:pPr>
      <w:hyperlink r:id="rId6" w:history="1">
        <w:r w:rsidR="001165AE" w:rsidRPr="00897F3C">
          <w:rPr>
            <w:rStyle w:val="Hyperlink"/>
            <w:sz w:val="32"/>
            <w:szCs w:val="32"/>
          </w:rPr>
          <w:t>https://kslnewsradio.com/1927917/utah-bullfrog-hunting-eating/</w:t>
        </w:r>
      </w:hyperlink>
    </w:p>
    <w:p w14:paraId="29E9EE2E" w14:textId="77777777" w:rsidR="001165AE" w:rsidRDefault="001165AE" w:rsidP="001165AE">
      <w:pPr>
        <w:rPr>
          <w:sz w:val="32"/>
          <w:szCs w:val="32"/>
        </w:rPr>
      </w:pPr>
    </w:p>
    <w:p w14:paraId="0E6319E1" w14:textId="77777777" w:rsidR="001165AE" w:rsidRDefault="00EB4C6F" w:rsidP="001165AE">
      <w:pPr>
        <w:rPr>
          <w:sz w:val="32"/>
          <w:szCs w:val="32"/>
        </w:rPr>
      </w:pPr>
      <w:hyperlink r:id="rId7" w:anchor=":~:text=After%20a%20dermal%20spray%2Dapplication,lethal%20for%20adult%20American%20bullfrogs" w:history="1">
        <w:r w:rsidR="008F1A44" w:rsidRPr="00897F3C">
          <w:rPr>
            <w:rStyle w:val="Hyperlink"/>
            <w:sz w:val="32"/>
            <w:szCs w:val="32"/>
          </w:rPr>
          <w:t>https://www.ncbi.nlm.nih.gov/pmc/articles/PMC4571035/#:~:text=After%20a%20dermal%20spray%2Dapplication,lethal%20for%20adult%20American%20bullfrogs</w:t>
        </w:r>
      </w:hyperlink>
      <w:r w:rsidR="008F1A44" w:rsidRPr="008F1A44">
        <w:rPr>
          <w:sz w:val="32"/>
          <w:szCs w:val="32"/>
        </w:rPr>
        <w:t>.</w:t>
      </w:r>
    </w:p>
    <w:p w14:paraId="0AE484F0" w14:textId="77777777" w:rsidR="008F1A44" w:rsidRDefault="008F1A44" w:rsidP="001165AE">
      <w:pPr>
        <w:rPr>
          <w:sz w:val="32"/>
          <w:szCs w:val="32"/>
        </w:rPr>
      </w:pPr>
    </w:p>
    <w:p w14:paraId="7BCCA780" w14:textId="77777777" w:rsidR="008F1A44" w:rsidRDefault="00EB4C6F" w:rsidP="001165AE">
      <w:pPr>
        <w:rPr>
          <w:sz w:val="32"/>
          <w:szCs w:val="32"/>
        </w:rPr>
      </w:pPr>
      <w:hyperlink r:id="rId8" w:history="1">
        <w:r w:rsidR="008F1A44" w:rsidRPr="00897F3C">
          <w:rPr>
            <w:rStyle w:val="Hyperlink"/>
            <w:sz w:val="32"/>
            <w:szCs w:val="32"/>
          </w:rPr>
          <w:t>https://seagrant.oregonstate.edu/sites/seagrant.oregonstate.edu/files/bf-species-guide.pdf</w:t>
        </w:r>
      </w:hyperlink>
    </w:p>
    <w:p w14:paraId="7542E22B" w14:textId="77777777" w:rsidR="008F1A44" w:rsidRDefault="008F1A44" w:rsidP="001165AE">
      <w:pPr>
        <w:rPr>
          <w:sz w:val="32"/>
          <w:szCs w:val="32"/>
        </w:rPr>
      </w:pPr>
    </w:p>
    <w:p w14:paraId="21EB7173" w14:textId="77777777" w:rsidR="008F1A44" w:rsidRDefault="00EB4C6F" w:rsidP="001165AE">
      <w:pPr>
        <w:rPr>
          <w:sz w:val="32"/>
          <w:szCs w:val="32"/>
        </w:rPr>
      </w:pPr>
      <w:hyperlink r:id="rId9" w:history="1">
        <w:r w:rsidR="00EE48F8" w:rsidRPr="00897F3C">
          <w:rPr>
            <w:rStyle w:val="Hyperlink"/>
            <w:sz w:val="32"/>
            <w:szCs w:val="32"/>
          </w:rPr>
          <w:t>https://conbio.onlinelibrary.wiley.com/doi/full/10.1111/conl.12970</w:t>
        </w:r>
      </w:hyperlink>
    </w:p>
    <w:p w14:paraId="606C1CEC" w14:textId="77777777" w:rsidR="00EE48F8" w:rsidRDefault="00EE48F8" w:rsidP="001165AE">
      <w:pPr>
        <w:rPr>
          <w:sz w:val="32"/>
          <w:szCs w:val="32"/>
        </w:rPr>
      </w:pPr>
    </w:p>
    <w:p w14:paraId="2E9E62E7" w14:textId="77777777" w:rsidR="001165AE" w:rsidRDefault="001165AE" w:rsidP="001165AE">
      <w:pPr>
        <w:rPr>
          <w:sz w:val="32"/>
          <w:szCs w:val="32"/>
        </w:rPr>
      </w:pPr>
    </w:p>
    <w:p w14:paraId="0D44F13E" w14:textId="77777777" w:rsidR="001165AE" w:rsidRPr="001165AE" w:rsidRDefault="001165AE" w:rsidP="001165AE">
      <w:pPr>
        <w:rPr>
          <w:sz w:val="32"/>
          <w:szCs w:val="32"/>
        </w:rPr>
      </w:pPr>
    </w:p>
    <w:sectPr w:rsidR="001165AE" w:rsidRPr="001165A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98905B" w14:textId="77777777" w:rsidR="00EB4C6F" w:rsidRDefault="00EB4C6F" w:rsidP="00EB4C6F">
      <w:r>
        <w:separator/>
      </w:r>
    </w:p>
  </w:endnote>
  <w:endnote w:type="continuationSeparator" w:id="0">
    <w:p w14:paraId="288F7A1A" w14:textId="77777777" w:rsidR="00EB4C6F" w:rsidRDefault="00EB4C6F" w:rsidP="00EB4C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883A83" w14:textId="77777777" w:rsidR="00EB4C6F" w:rsidRDefault="00EB4C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7B2315" w14:textId="27BEB55E" w:rsidR="00EB4C6F" w:rsidRDefault="00EB4C6F">
    <w:pPr>
      <w:pStyle w:val="Footer"/>
    </w:pPr>
    <w:r w:rsidRPr="00EB4C6F">
      <mc:AlternateContent>
        <mc:Choice Requires="wpg">
          <w:drawing>
            <wp:anchor distT="0" distB="0" distL="114300" distR="114300" simplePos="0" relativeHeight="251659264" behindDoc="1" locked="0" layoutInCell="1" allowOverlap="1" wp14:anchorId="5A40A765" wp14:editId="3CC26DDF">
              <wp:simplePos x="0" y="0"/>
              <wp:positionH relativeFrom="column">
                <wp:posOffset>1571625</wp:posOffset>
              </wp:positionH>
              <wp:positionV relativeFrom="paragraph">
                <wp:posOffset>-98241</wp:posOffset>
              </wp:positionV>
              <wp:extent cx="2816352" cy="356616"/>
              <wp:effectExtent l="38100" t="0" r="22225" b="24765"/>
              <wp:wrapTight wrapText="bothSides">
                <wp:wrapPolygon edited="0">
                  <wp:start x="731" y="0"/>
                  <wp:lineTo x="0" y="0"/>
                  <wp:lineTo x="-292" y="21947"/>
                  <wp:lineTo x="21624" y="21947"/>
                  <wp:lineTo x="21624" y="4620"/>
                  <wp:lineTo x="20163" y="3465"/>
                  <wp:lineTo x="1461" y="0"/>
                  <wp:lineTo x="731" y="0"/>
                </wp:wrapPolygon>
              </wp:wrapTight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1479735112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4D3706" w14:textId="77777777" w:rsidR="00EB4C6F" w:rsidRDefault="00EB4C6F" w:rsidP="00EB4C6F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  <w14:ligatures w14:val="none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316867575" name="Right Triangle 1316867575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743214111" name="Picture 743214111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07037148" name="Picture 707037148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A40A765" id="Group 7" o:spid="_x0000_s1026" style="position:absolute;margin-left:123.75pt;margin-top:-7.75pt;width:221.75pt;height:28.1pt;z-index:-251657216;mso-width-relative:margin;mso-height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" stroked="f">
                <v:textbox style="mso-fit-shape-to-text:t">
                  <w:txbxContent>
                    <w:p w14:paraId="364D3706" w14:textId="77777777" w:rsidR="00EB4C6F" w:rsidRDefault="00EB4C6F" w:rsidP="00EB4C6F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  <w14:ligatures w14:val="none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316867575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43214111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707037148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" o:button="t">
                <v:fill o:detectmouseclick="t"/>
                <v:imagedata r:id="rId6" o:title="A picture containing text, clipart&#10;&#10;Description automatically generated"/>
              </v:shape>
              <w10:wrap type="tight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FBCCD4" w14:textId="77777777" w:rsidR="00EB4C6F" w:rsidRDefault="00EB4C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1CF9D8" w14:textId="77777777" w:rsidR="00EB4C6F" w:rsidRDefault="00EB4C6F" w:rsidP="00EB4C6F">
      <w:r>
        <w:separator/>
      </w:r>
    </w:p>
  </w:footnote>
  <w:footnote w:type="continuationSeparator" w:id="0">
    <w:p w14:paraId="3BD7D703" w14:textId="77777777" w:rsidR="00EB4C6F" w:rsidRDefault="00EB4C6F" w:rsidP="00EB4C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6B38C3" w14:textId="77777777" w:rsidR="00EB4C6F" w:rsidRDefault="00EB4C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466B06" w14:textId="77777777" w:rsidR="00EB4C6F" w:rsidRDefault="00EB4C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E5C1E2" w14:textId="77777777" w:rsidR="00EB4C6F" w:rsidRDefault="00EB4C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NzWzMDe0NLQwNTJW0lEKTi0uzszPAykwrAUAj7hL5CwAAAA="/>
  </w:docVars>
  <w:rsids>
    <w:rsidRoot w:val="001165AE"/>
    <w:rsid w:val="001165AE"/>
    <w:rsid w:val="008F1A44"/>
    <w:rsid w:val="00EB4C6F"/>
    <w:rsid w:val="00EE4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6E53A"/>
  <w15:chartTrackingRefBased/>
  <w15:docId w15:val="{541799BD-2C74-DB45-9614-46973A9A7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65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65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65AE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B4C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4C6F"/>
  </w:style>
  <w:style w:type="paragraph" w:styleId="Footer">
    <w:name w:val="footer"/>
    <w:basedOn w:val="Normal"/>
    <w:link w:val="FooterChar"/>
    <w:uiPriority w:val="99"/>
    <w:unhideWhenUsed/>
    <w:rsid w:val="00EB4C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4C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agrant.oregonstate.edu/sites/seagrant.oregonstate.edu/files/bf-species-guide.pdf" TargetMode="External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yperlink" Target="https://www.ncbi.nlm.nih.gov/pmc/articles/PMC4571035/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kslnewsradio.com/1927917/utah-bullfrog-hunting-eating/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conbio.onlinelibrary.wiley.com/doi/full/10.1111/conl.1297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Wilder</dc:creator>
  <cp:keywords/>
  <dc:description/>
  <cp:lastModifiedBy>Michelle Hudson</cp:lastModifiedBy>
  <cp:revision>2</cp:revision>
  <dcterms:created xsi:type="dcterms:W3CDTF">2024-03-01T21:27:00Z</dcterms:created>
  <dcterms:modified xsi:type="dcterms:W3CDTF">2024-04-23T19:55:00Z</dcterms:modified>
</cp:coreProperties>
</file>